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รายการทีวีเพื่อนกันคนพันธุ์D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ทำไมมันไม่มีอะไรออกมาเลย ตายแล้วน้องโมสุ เป็นหัวห้อง ตอนนี้คือน้องโมสุ โอเคค่ะ จะบ้าตาย เพื่อนกันคนพันธุ์ D Live CaptioningLive Captioning เมื่อฉันชวนเพื่อนทำแบบสด เรียนรู้การทำคำบรรยายแทนเสียงแบบสด Live Captioning ความท้าทายของเทคโนโลยี และการพัฒนาเพื่อการทำคำบรรยายแทนเสียงแบบสดในอนาคต แขกรับเชิญ ดร.ณัฐนันท์ ทัดพิทักษ์กุล และดร.อนันต์ลดา โชติมงคล ศูนย์วิจัยเทคโนโลยีสิ่งอำนวยความสะดวกและเครื่องมือแพทย์</w:t>
      </w:r>
    </w:p>
    <w:p>
      <w:pPr>
        <w:pStyle w:val="BodyText"/>
      </w:pPr>
      <w:r>
        <w:t xml:space="preserve">(คุณแหม่ม) สวัสดีค่ะ</w:t>
      </w:r>
    </w:p>
    <w:p>
      <w:pPr>
        <w:pStyle w:val="BodyText"/>
      </w:pPr>
      <w:r>
        <w:t xml:space="preserve">(คุณม่อน) สวัดสีครับ</w:t>
      </w:r>
    </w:p>
    <w:p>
      <w:pPr>
        <w:pStyle w:val="BodyText"/>
      </w:pPr>
      <w:r>
        <w:t xml:space="preserve">(คุณแหม่ม) ยินดต้อนรับเข้าสู่รายการเพื่อนกันคนพันธ์ D รายการที่จะพาคุณผู้ชมเรียนรู้รอบตัวที่ทั้งสนุกและมีสาระ เพื่อให้ทุกคนอยู่รวมกันอย่างมีความสุขอย่างไรบ้างม่อนช่วงนี้มีรายการละครหรือคลิปออนไลน์ที่ติดตามอยู่เป็นประจำไหม</w:t>
      </w:r>
    </w:p>
    <w:p>
      <w:pPr>
        <w:pStyle w:val="BodyText"/>
      </w:pPr>
      <w:r>
        <w:t xml:space="preserve">(คุณม่อน) ถ้ารายการที่ชอบดูเป็นประจำก็ต้องเป็นรายการเพื่อนกันคนพันธุ์ D ครับ รายการเขาเนื้อหาที่สำคัญพิธีกรหน้าตาดีมากด้วย แหมน้องม่อน ขอบคุณนะคะ ที่ช่วยกันขายของ เอาเป็นว่าถ้านอกจากรายการของเราแล้ว ม่อนติดตามชมอะไรอยู่บ้างคะ</w:t>
      </w:r>
    </w:p>
    <w:p>
      <w:pPr>
        <w:pStyle w:val="BodyText"/>
      </w:pPr>
      <w:r>
        <w:t xml:space="preserve">(คุณม่อน) ก็หลากหลายเลยครับ เพราะทั้งรายการบันเทิง ละคร เขาก็เริ่มมีคำบรรยายแทนเสียง แล้วก็ CC พวกผมกับเพื่อน ๆ คนหูหนวกก็ชมรายการต่าง ๆ รวมถึงคลิปที่อยู่ในออนไลน์กันเพลิดเพลินเลยล่ะครับนั่นล่ะ พี่ว่าพอมี CC แล้ว ไม่ใช่แค่คนหูหนวกที่สามารถบันเทิงได้ กับสื่อได้ แต่รวมถึงกลุ่มคนผู้สูงอายุหรือกลุ่มคนทั่วไปที่เขาดูทีวี ดูคลิปในที่สาธไม่สามารถเปิดเสียงได้ด้วยนะ แต่ม่อนรู้ไหมว่านอกจาก CC ที่เราเคยได้ชมแล้ว ตอนนี้เขามีคำบรรยายแทนเสียงแบบสดหรือ Live Captioning ที่อยู่ในรายการข่าวแบบสด</w:t>
      </w:r>
    </w:p>
    <w:p>
      <w:pPr>
        <w:pStyle w:val="BodyText"/>
      </w:pPr>
      <w:r>
        <w:t xml:space="preserve">(คุณม่อน) ครับ ผมเองเคยได้ชมบ้างของบางช่องครับ นั่นล่ะ แต่ในอนาคตต พี่ว่าเทคโนโลยีนี้มาแน่นอน วันนี้เราก็เลยจะพาไปรู้จักกับ Live Captioning ว่าเขาใช้เทคโนโลยีนี้มาแน่นอน โอเค ผมรู้สึกตื่นเต้นเลย อยากรู้ว่ามีวิธีการอย่างไร ถ้าอย่างนั้นเราไปกันเลยครับ สวัสดีครับ ดร.ณัฐนันท์ มีความตั้งใจอยากจะมาเรียนรู้เกี่ยวกับ Live Live Captioning หรือคำบรรยายแบบสดนะคะ ถ้ารู้ว่าบริการนี้มีบริการจุดเริ่มต้นอย่างไรค่ะ จากที่เราเห็นถึงความสำคัญของการทำ Close Caption และทุกคนสามารถเข้าถึง และรับชมอย่างเข้าใจ และทาง กสทช. ได้มีประกาศเรื่องการสื่อสารหรือรับรู้และใช้ประโยชน์ของกิจการโทรทัศน์ ซึ่งทาง สวทช. โดยทีมวิจัยเทคโนโลยีที่ทุกคนเข้าถึงและสิ่งอำนวยความสะดวกก็ได้รวมกันพัฒนานวัตกรรมทำคำบรรยายแทนเสียงแบบสดหรือ A Real-Time Transcription System เป็นระบบถอดเสียงพูดแบบทันต่อเวลา ระบบทำคำบรรยายแทนเสียงแบบสดนั้น มีวิธีการทำอย่างไรครับ ระบบถอดเสียงแบบทันต่อเวลาเป็นนวัตกรรมที่ช่วยให้ผู้พิการทางการได้ยิน และผู้สูงอายุ ให้สามารถเข้าใจเนื้อหาข้อมูลในการประชุมสัมมนาหรือรายการโทรทัศน์ได้ โดยด้วยการความเสียงพูด การทำงานของระบบอาศัยเทคโนโลยีการสื่อสารทางไกล และสังสัญญาณเสียงพูดผ่านทางเครือข่ายอินเทอร์เน็ตไปยังศูนย์ถอดความที่มีเจ้าหน้าที่ถอดความเสียงพูดเป็นข้อความ โดยใช้การแบ่งพิมพ์เพื่อให้ความถูกต้องสูง และสามารถแสดงผลได้ทันกับเสียงพูดของผู้พูด โดยสามารถแสดงผลข้อความได้ภายใน 5 วินาที จากที่ผู้พูดเริ่มพูดและมีความถูกต้องมากกว่า 9น่าสนใจมากเลยค่ะ และกลุ่มนี้มีกลุ่มเป้าหมายเป็นใครบ้างคะ กลุ่มเป้าหมายของเรา คือ หน่วยงานที่จัดบริการให้คนพิการทางการได้ยินหรือผู้สูงอายุที่มีปัญหาทางการได้ยิน ซึ่งปัจจุบันทางการได้ยินและสื่อความหมายประมาณ 300,000 คน และผู้สูงอายุที่อาจมีปัญหาทางการได้ยิน จากจำนวนผู้สูงอายุทั้งประมาณ 10 ล้านคน อีกอย่างหนึ่ง คือ สถานีโทรทัศน์แบบปิดสำหรับออกอากาศสด ระบบของคำบรรยายแทนเสียงแบบสดนั้นดีมากเลย ผมอยากรู้ว่าที่ผ่านมาได้นำไปใช้งานแบบไหนแล้วบ้างครับ</w:t>
      </w:r>
    </w:p>
    <w:p>
      <w:pPr>
        <w:pStyle w:val="BodyText"/>
      </w:pPr>
      <w:r>
        <w:t xml:space="preserve">(ดร.อนันต์ลดา) ที่ผ่านมาเราได้ใช้ A Real-Time Transcription System รายการสำคัญ ๆ ของภาครัฐ เช่น งานพระราชพิธี, งานสัมมนาสำคัญ หรือแม่แต่ในงาน Digital Thailand Big Bang 2019 ทั้งที่ผ่านทางช่องทีวีดิจิทัล หรือ Facebook Live แล้วก็มีรายการข่าวที่ออกอากาศแบบสด นำระบบคำบรรยายแทนเสียงแบบสดไปใช้ด้วย</w:t>
      </w:r>
    </w:p>
    <w:p>
      <w:pPr>
        <w:pStyle w:val="BodyText"/>
      </w:pPr>
      <w:r>
        <w:t xml:space="preserve">(คุณแหม่ม)จากที่อาจารย์ณัฐนันท์เล่ามา แหม่มและม่อนอยากรู้แล้วล่ะค่ะ ว่าระบบ A Real-Time Transcription System มีการทำงานอย่างไร</w:t>
      </w:r>
    </w:p>
    <w:p>
      <w:pPr>
        <w:pStyle w:val="BodyText"/>
      </w:pPr>
      <w:r>
        <w:t xml:space="preserve">(ดร.ณัฐนันท์) ได้เลยครับ เดี๋ยวผทจะพาไปชมระบบการทำงสยนวิจัยที่ร่วมการทำงานนี้ครับ และตอนนี้เราก็ได้อยู่ในห้องการทำงาน Live Captioning อยากให้อาจารย์เล่าถึงระบบนี้มีเทคโนโลยีและใช้อุปกรณ์อะไรบ้างคะ การใช้อุปกรณ์อย่างสายส่งสัญญาณเสียงจากไมค์ของผู้พูด เชื่อมกับเครื่องมิกซ์เสียง ระบบอินเตอร์เน็ต เจ้าหน้ไปแปลง Viewer Notebook และ Text อยากไปเดินชมอุปกรณ์ต่าง ๆ และวิธีการทำงานเลยครับ ผมอยากรู้ว่าการแปลงเรื่องของเสียงให้ทันเวลาแบบ Real-time นั้น มีวิธีการและขั้นตอนอย่างไรครับ โดยการทำงานของระบบจะใช้แบบ Realtime ในการส่งสัญญาณเสียง เสียงพูดส่งไปให้เจ้าหน้าที่แต่ละคนตามลำดับเวลา รวมข้อความจากเจ้าหน้าที่ตามลำดับเวลา และรวมข้อความที่สมบูรณ์สำหรับการแสดงผล ซึ่งความแม่นยำอยู่ที่ 80-90 เปอร์เซ็นต์ ในขั้นตอนการทำงานนั้นมีความยากอย่างไรบ้างคะ กว่าแค่ฟังเสียงให้ชัดและแบ่งกันพิมพ์ เพราะถ้าจะนำมาใช้กับงานโพรดักชันใหญ่ เพราะสิ่งสำคัญ คือ ความเสถียรของระบบเพื่อให้ทุกอย่างคงเป็น Real-Time อยู่ตลอดเวลาอย่างสม่ำเสมอและยังต้องตัดคำที่แสดงบนขอโทรทัศน์ ที่ให้สอดคล้องกับทีวีที่ออกอากาศ หรือแม้แต่การสตรีมเสียงผ่านระบบของ Facebook Youtube ก็แตกต่างกัน จากที่ฟังอาจารย์เล่าถึงกระบวนการระบบแล้ว ถ้าแหม่มจะลองทดสอบเลยได้ไหมคะ เดี๋ยวแหม่มจะลองอาสาเป็น 1 ในทีมงานคำบรรยายแทนเสียง แหม่มเองก็พิมพ์งานเร็วใช้ได้นะคะ แล้วให้ม่อนอยู่อีกห้องหนึ่ง ทดลองใช้ระบบ A Real-Time Transcription System ได้เลย ได้เลยค่ะ ถ้าอย่างนั้นเราจะจำลองการพูดคุยสัมภาษณ์กับพี่ณัฐนันท์นะคะ เป็นอย่างไรบ้างคะ ม่อน เมื่อเราได้ชมการสัมภาษณ์ที่มีการบรรยายเสียงแบบสด ผมอึ้งเลยครับ ที่มีระบบทำได้แบบนี้ คือ พี่แหม่มและพี่เจ้าหน้าที่พิมพ์กันได้เร็วมากครับ อย่างที่อาจารย์เล่าว่าเขาจะมีโปรแกรมแบ่งท่อนเสียงมาเลย ให้แต่ละคนได้กระจายพิมพ์กันไป เช่น ของพี่แหม่มนี่ก็ได้เสียงมาประมาณ 5-7 วิ</w:t>
      </w:r>
    </w:p>
    <w:p>
      <w:pPr>
        <w:pStyle w:val="BodyText"/>
      </w:pPr>
      <w:r>
        <w:t xml:space="preserve">(นาที) ก็พิมพ์คำแบ่งประโยคสั้น ๆ ไป โปรแกรมก็จะเอาคำไปเรียงตามลำดับเวลาเอง แต่เจ้าหน้าที่คนพิมพ์นี่ ต้องพิมพ์ได้เร็วประมาณหนึ่งเลย พี่แหม่มแอบสารภาพว่ามีการพิมพ์ผิดไปบ้างเล็กน้อย</w:t>
      </w:r>
    </w:p>
    <w:p>
      <w:pPr>
        <w:pStyle w:val="BodyText"/>
      </w:pPr>
      <w:r>
        <w:t xml:space="preserve">(คุณม่อน) แค่นี้ก็สุดยอดแล้วครับพี่แหม่ สำหรับการพิมพ์แบบ Real-Time แบบนี้ จากระบบ Live caption ต่อยอดไปสู่เรื่องการเรียนรู้ และการสร้างประโยชน์อย่างไร การร่วมกันทำงานกับมหาวิทยาลัยราชภัฏสกลนคร ใช้ในการเรียนการสอนหลักสูตรเรียนร่วมชั้นปริญญาตรี สาขาคอมพิวเตอร์ กับนักเรียนปกติสามารถเรียนรู้กันได้ทุกวิชาและหลักสูตร เป็นการนำเทคโนโลยีเข้าไปช่วยแก้ปัญหา ให้กับนักเรียนกลุ่มนี้ โดยอาจารย์จะสอนในชั้นเรียนปกติ แต่ในห้องเรียนจะมีอุปกรณ์รองรับระบบถอดความเสียงทางไกลจากส่วนกลาง ขึ้นหน้าจอให้นักเรียนได้เห็นได้ในทันที แล้วยังมีแอปพลิเคชันทำให้ผู้เรียนสามารถกลับมาอ่านคำบรรยายที่ถอดเสียงได้ด้วย ซึ่งกลายเป็นประโยชน์ให้กับผู้ที่ไม่ได้มีปัญหาทางการได้ยินไปด้วย แนวทางการพัฒนาระบบคำบรรยายแทนเสียแบบสด ต่อไปในอนาคต เป้าหมายต่อไปในการพัฒนา คือ การนำพาที เทคโนโลยีการแปลงเสียงพูดเป็นข้อความ หรือรู้จำเสียงพูดของ NECTEC ซึ่งเป็น AI เข้ามาเสริม ช่วยถอดเสียงแทนคนเพื่อกระจายมากขึ้น วันนี้ต้องขอขอบคุณอาจารย์ทั้ง 2 ท่านมาก ที่ทำให้แหม่มและม่อนได้เรียนรู้ของเทคโนโลยีที่เป็นประโยชน์สำหรับคนหูหนวกและทุกคนนะคะ แล้วแหม่มเองก็ได้มาเป็นทีมถอดคำบรรยายแทนเสียงจากเสียงด้วยเป็นประสบการณ์ที่สนุกมากค่ะ ขอบคุณค่ะ เป็นอย่างไรบ้างม่อน วันนี้ได้มาเรียนรู้เรื่อง Live Captioning</w:t>
      </w:r>
    </w:p>
    <w:p>
      <w:pPr>
        <w:pStyle w:val="BodyText"/>
      </w:pPr>
      <w:r>
        <w:t xml:space="preserve">(คุณม่อน) ครับ ผมเองก็ดีใจครับ ที่มีเทคโนโลยีระบบดี ๆ แบบนี้ ต่อไปผมว่าเพื่อน ๆ คนหูหนวกก็สามารถรับชมรายการและการถ่ายทอดสดรายการต่าง ๆ ได้สบายเลย และยังมีประโยชน์สำหรับเรื่องการเรียนรู้ในห้องเรียนที่คนหูดีและหูหนวกสามารถเรียนด้วยกันได้</w:t>
      </w:r>
    </w:p>
    <w:p>
      <w:pPr>
        <w:pStyle w:val="BodyText"/>
      </w:pPr>
      <w:r>
        <w:t xml:space="preserve">(คุณม่อน) และวันนี้ผมก็มีภาษามือวันละคำมาฝากด้วยครับ กับคำว่า</w:t>
      </w:r>
      <w:r>
        <w:t xml:space="preserve"> </w:t>
      </w:r>
      <w:r>
        <w:t xml:space="preserve">“</w:t>
      </w:r>
      <w:r>
        <w:t xml:space="preserve">คำบรรยายเสียงแบบสด</w:t>
      </w:r>
      <w:r>
        <w:t xml:space="preserve">”</w:t>
      </w:r>
      <w:r>
        <w:t xml:space="preserve"> </w:t>
      </w:r>
      <w:r>
        <w:t xml:space="preserve">ครับ ก็เป็นภาษามือที่ไม่ยากเลย ลองไปฝึกกันนะคะ และถ้าคุณผู้ชมอยากเป็นเพื่อนกันพวกเรา ก็เป็นเพื่อนกันได้นะคะ กับ Facebook เพื่อนกันคนพันธุ์ D ค่ะ และสามารถรับชมย้อนหลังได้ที่ YouTube Channel เพื่อนกันคนพันธุ์ D ครับ และวันนี้เรา 2 คน แหม่มและม่อนต้องขอลาไปก่อนนะคะ พบกันใหม่ในครั้งหน้า สำหรับวันนี้สวัสดีค่ะ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รายการทีวีเพื่อนกันคนพันธุ์D</dc:title>
  <dc:creator/>
  <cp:keywords/>
  <dcterms:created xsi:type="dcterms:W3CDTF">2021-11-02T04:07:50Z</dcterms:created>
  <dcterms:modified xsi:type="dcterms:W3CDTF">2021-11-02T04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0.03 น.</vt:lpwstr>
  </property>
  <property fmtid="{D5CDD505-2E9C-101B-9397-08002B2CF9AE}" pid="3" name="subtitle">
    <vt:lpwstr/>
  </property>
</Properties>
</file>